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Heartland Group Holding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6"/>
        <w:gridCol w:w="5630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Jeff Greenslad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09 927 9136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KPMG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ussell McVeagh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drew Dixson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heartland.co.nz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1690D32" w:rsidR="00661C78" w:rsidRDefault="00E13D74">
      <w:r>
        <w:rPr>
          <w:noProof/>
        </w:rPr>
        <w:drawing>
          <wp:inline distT="0" distB="0" distL="0" distR="0" wp14:anchorId="6EF3220B" wp14:editId="70A8A905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9F635A"/>
    <w:rsid w:val="00B34DB9"/>
    <w:rsid w:val="00C253E7"/>
    <w:rsid w:val="00E12BA5"/>
    <w:rsid w:val="00E13D74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</Words>
  <Characters>198</Characters>
  <Application>Microsoft Office Word</Application>
  <DocSecurity>0</DocSecurity>
  <Lines>1</Lines>
  <Paragraphs>1</Paragraphs>
  <ScaleCrop>false</ScaleCrop>
  <Company/>
  <LinksUpToDate>false</LinksUpToDate>
  <CharactersWithSpaces>2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5:00Z</dcterms:modified>
</cp:coreProperties>
</file>